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23D64" w14:textId="77777777" w:rsidR="00165C8D" w:rsidRDefault="00165C8D" w:rsidP="0075052C">
      <w:pPr>
        <w:pStyle w:val="Header"/>
        <w:rPr>
          <w:rFonts w:ascii="Franklin Gothic Book" w:hAnsi="Franklin Gothic Book"/>
        </w:rPr>
      </w:pPr>
    </w:p>
    <w:p w14:paraId="01AA0684" w14:textId="77777777" w:rsidR="00165C8D" w:rsidRDefault="00165C8D" w:rsidP="0075052C">
      <w:pPr>
        <w:pStyle w:val="Header"/>
        <w:rPr>
          <w:rFonts w:ascii="Franklin Gothic Book" w:hAnsi="Franklin Gothic Book"/>
        </w:rPr>
      </w:pPr>
    </w:p>
    <w:p w14:paraId="72C8999E" w14:textId="77777777" w:rsidR="0075052C" w:rsidRDefault="002879AB" w:rsidP="0075052C">
      <w:pPr>
        <w:pStyle w:val="Header"/>
        <w:rPr>
          <w:rFonts w:ascii="Franklin Gothic Book" w:hAnsi="Franklin Gothic Book"/>
        </w:rPr>
      </w:pPr>
      <w:r>
        <w:rPr>
          <w:rFonts w:ascii="Franklin Gothic Book" w:hAnsi="Franklin Gothic Book"/>
        </w:rPr>
        <w:tab/>
      </w:r>
      <w:r w:rsidR="000365FB">
        <w:rPr>
          <w:rFonts w:ascii="Franklin Gothic Book" w:hAnsi="Franklin Gothic Book"/>
        </w:rPr>
        <w:t xml:space="preserve">   </w:t>
      </w:r>
    </w:p>
    <w:p w14:paraId="14BA2DED" w14:textId="77777777" w:rsidR="002879AB" w:rsidRPr="00A107CB" w:rsidRDefault="003004EC" w:rsidP="002879AB">
      <w:pPr>
        <w:pBdr>
          <w:top w:val="single" w:sz="8" w:space="8" w:color="00AEEF"/>
          <w:bottom w:val="single" w:sz="8" w:space="8" w:color="00AEEF"/>
        </w:pBdr>
        <w:spacing w:after="0" w:line="240" w:lineRule="auto"/>
        <w:jc w:val="center"/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</w:pPr>
      <w:r w:rsidRPr="00A107CB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>T</w:t>
      </w:r>
      <w:r w:rsidR="000365FB" w:rsidRPr="00A107CB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 xml:space="preserve">raining </w:t>
      </w:r>
      <w:r w:rsidR="004344CE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>/</w:t>
      </w:r>
      <w:r w:rsidR="00DB44E8" w:rsidRPr="00A107CB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>SCHOLARSHIP</w:t>
      </w:r>
      <w:r w:rsidR="004344CE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 xml:space="preserve"> oPPORTUNITY</w:t>
      </w:r>
    </w:p>
    <w:p w14:paraId="45808EED" w14:textId="77777777" w:rsidR="004344CE" w:rsidRDefault="004344CE" w:rsidP="007978AD">
      <w:pPr>
        <w:jc w:val="both"/>
        <w:rPr>
          <w:rFonts w:ascii="Tahoma" w:hAnsi="Tahoma" w:cs="Tahoma"/>
        </w:rPr>
      </w:pPr>
    </w:p>
    <w:p w14:paraId="6FF7EBEB" w14:textId="51263440" w:rsidR="002C7523" w:rsidRPr="00165C8D" w:rsidRDefault="002C7523" w:rsidP="007978AD">
      <w:pPr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 xml:space="preserve">The </w:t>
      </w:r>
      <w:r w:rsidR="007978AD" w:rsidRPr="00165C8D">
        <w:rPr>
          <w:rFonts w:ascii="Arial" w:hAnsi="Arial" w:cs="Arial"/>
          <w:b/>
          <w:bCs/>
        </w:rPr>
        <w:t xml:space="preserve">School For Enrolled Community Health Nurses and Midwives </w:t>
      </w:r>
      <w:r w:rsidR="00A11DFC" w:rsidRPr="00165C8D">
        <w:rPr>
          <w:rFonts w:ascii="Arial" w:hAnsi="Arial" w:cs="Arial"/>
          <w:b/>
          <w:bCs/>
        </w:rPr>
        <w:t>(CHN</w:t>
      </w:r>
      <w:r w:rsidR="00A11DFC" w:rsidRPr="00165C8D">
        <w:rPr>
          <w:rFonts w:ascii="Arial" w:hAnsi="Arial" w:cs="Arial"/>
        </w:rPr>
        <w:t xml:space="preserve">) </w:t>
      </w:r>
      <w:r w:rsidR="00E46F6B" w:rsidRPr="00165C8D">
        <w:rPr>
          <w:rFonts w:ascii="Arial" w:hAnsi="Arial" w:cs="Arial"/>
        </w:rPr>
        <w:t>in Mansakonko</w:t>
      </w:r>
      <w:r w:rsidR="00AC3C6F">
        <w:rPr>
          <w:rFonts w:ascii="Arial" w:hAnsi="Arial" w:cs="Arial"/>
        </w:rPr>
        <w:t>,</w:t>
      </w:r>
      <w:r w:rsidR="00E46F6B" w:rsidRPr="00165C8D">
        <w:rPr>
          <w:rFonts w:ascii="Arial" w:hAnsi="Arial" w:cs="Arial"/>
        </w:rPr>
        <w:t xml:space="preserve"> </w:t>
      </w:r>
      <w:r w:rsidRPr="00165C8D">
        <w:rPr>
          <w:rFonts w:ascii="Arial" w:hAnsi="Arial" w:cs="Arial"/>
        </w:rPr>
        <w:t xml:space="preserve">is offering a </w:t>
      </w:r>
      <w:r w:rsidR="007978AD" w:rsidRPr="00165C8D">
        <w:rPr>
          <w:rFonts w:ascii="Arial" w:hAnsi="Arial" w:cs="Arial"/>
        </w:rPr>
        <w:t xml:space="preserve">2 years </w:t>
      </w:r>
      <w:r w:rsidR="000169F9" w:rsidRPr="00BE2677">
        <w:rPr>
          <w:rFonts w:ascii="Arial" w:hAnsi="Arial" w:cs="Arial"/>
          <w:b/>
          <w:bCs/>
        </w:rPr>
        <w:t>Certificate</w:t>
      </w:r>
      <w:r w:rsidR="002305F2" w:rsidRPr="00BE2677">
        <w:rPr>
          <w:rFonts w:ascii="Arial" w:hAnsi="Arial" w:cs="Arial"/>
          <w:b/>
          <w:bCs/>
        </w:rPr>
        <w:t xml:space="preserve"> Program</w:t>
      </w:r>
      <w:r w:rsidR="007978AD" w:rsidRPr="00BE2677">
        <w:rPr>
          <w:rFonts w:ascii="Arial" w:hAnsi="Arial" w:cs="Arial"/>
          <w:b/>
          <w:bCs/>
        </w:rPr>
        <w:t xml:space="preserve"> in Community Health Nursing</w:t>
      </w:r>
      <w:r w:rsidRPr="00165C8D">
        <w:rPr>
          <w:rFonts w:ascii="Arial" w:hAnsi="Arial" w:cs="Arial"/>
        </w:rPr>
        <w:t xml:space="preserve">. </w:t>
      </w:r>
    </w:p>
    <w:p w14:paraId="15227DB3" w14:textId="77777777" w:rsidR="00201409" w:rsidRPr="00165C8D" w:rsidRDefault="00962238" w:rsidP="002C7523">
      <w:pPr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>The</w:t>
      </w:r>
      <w:r w:rsidR="002C7523" w:rsidRPr="00165C8D">
        <w:rPr>
          <w:rFonts w:ascii="Arial" w:hAnsi="Arial" w:cs="Arial"/>
        </w:rPr>
        <w:t xml:space="preserve"> progra</w:t>
      </w:r>
      <w:r w:rsidR="00AC3C6F">
        <w:rPr>
          <w:rFonts w:ascii="Arial" w:hAnsi="Arial" w:cs="Arial"/>
        </w:rPr>
        <w:t xml:space="preserve">m is offered free of charge to 50 young Gambians from all regions of the country. It is supported by </w:t>
      </w:r>
      <w:r w:rsidR="00AC3C6F" w:rsidRPr="00165C8D">
        <w:rPr>
          <w:rFonts w:ascii="Arial" w:hAnsi="Arial" w:cs="Arial"/>
        </w:rPr>
        <w:t>the Government of The Gambia and the International Trade Centre (ITC) through the European Union funded Youth Empowerment Project (YEP)</w:t>
      </w:r>
      <w:r w:rsidR="00AC3C6F">
        <w:rPr>
          <w:rFonts w:ascii="Arial" w:hAnsi="Arial" w:cs="Arial"/>
        </w:rPr>
        <w:t xml:space="preserve">. </w:t>
      </w:r>
    </w:p>
    <w:p w14:paraId="673D0215" w14:textId="77777777" w:rsidR="00263489" w:rsidRPr="00165C8D" w:rsidRDefault="00263489" w:rsidP="0039791C">
      <w:pPr>
        <w:keepNext/>
        <w:keepLines/>
        <w:spacing w:before="240" w:after="240" w:line="259" w:lineRule="auto"/>
        <w:ind w:left="360" w:hanging="360"/>
        <w:outlineLvl w:val="0"/>
        <w:rPr>
          <w:rFonts w:ascii="Arial" w:hAnsi="Arial" w:cs="Arial"/>
          <w:b/>
          <w:bCs/>
          <w:color w:val="00B0F0"/>
        </w:rPr>
      </w:pPr>
      <w:r w:rsidRPr="00165C8D">
        <w:rPr>
          <w:rFonts w:ascii="Arial" w:hAnsi="Arial" w:cs="Arial"/>
          <w:b/>
          <w:bCs/>
          <w:color w:val="00B0F0"/>
        </w:rPr>
        <w:t>Selection Criteria</w:t>
      </w:r>
    </w:p>
    <w:p w14:paraId="2A85D977" w14:textId="77777777" w:rsidR="00263489" w:rsidRPr="00165C8D" w:rsidRDefault="00263489" w:rsidP="00263489">
      <w:pPr>
        <w:keepNext/>
        <w:keepLines/>
        <w:spacing w:before="240" w:after="240" w:line="259" w:lineRule="auto"/>
        <w:ind w:left="360" w:hanging="360"/>
        <w:outlineLvl w:val="0"/>
        <w:rPr>
          <w:rFonts w:ascii="Arial" w:hAnsi="Arial" w:cs="Arial"/>
        </w:rPr>
      </w:pPr>
      <w:r w:rsidRPr="00165C8D">
        <w:rPr>
          <w:rFonts w:ascii="Arial" w:hAnsi="Arial" w:cs="Arial"/>
        </w:rPr>
        <w:t>Applicants are required to</w:t>
      </w:r>
      <w:r w:rsidR="002C43C1" w:rsidRPr="00165C8D">
        <w:rPr>
          <w:rFonts w:ascii="Arial" w:hAnsi="Arial" w:cs="Arial"/>
        </w:rPr>
        <w:t xml:space="preserve"> meet the following cr</w:t>
      </w:r>
      <w:r w:rsidR="007F10CC" w:rsidRPr="00165C8D">
        <w:rPr>
          <w:rFonts w:ascii="Arial" w:hAnsi="Arial" w:cs="Arial"/>
        </w:rPr>
        <w:t>i</w:t>
      </w:r>
      <w:r w:rsidR="002C43C1" w:rsidRPr="00165C8D">
        <w:rPr>
          <w:rFonts w:ascii="Arial" w:hAnsi="Arial" w:cs="Arial"/>
        </w:rPr>
        <w:t>teria</w:t>
      </w:r>
      <w:r w:rsidRPr="00165C8D">
        <w:rPr>
          <w:rFonts w:ascii="Arial" w:hAnsi="Arial" w:cs="Arial"/>
        </w:rPr>
        <w:t>:</w:t>
      </w:r>
    </w:p>
    <w:p w14:paraId="6BF46B0B" w14:textId="77777777" w:rsidR="009B3C1E" w:rsidRPr="00165C8D" w:rsidRDefault="00D95CD5" w:rsidP="009D10F4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e a </w:t>
      </w:r>
      <w:r w:rsidR="009D10F4" w:rsidRPr="00165C8D">
        <w:rPr>
          <w:rFonts w:ascii="Arial" w:hAnsi="Arial" w:cs="Arial"/>
        </w:rPr>
        <w:t xml:space="preserve">Gambian </w:t>
      </w:r>
      <w:r w:rsidR="007F10CC" w:rsidRPr="00165C8D">
        <w:rPr>
          <w:rFonts w:ascii="Arial" w:hAnsi="Arial" w:cs="Arial"/>
        </w:rPr>
        <w:t>c</w:t>
      </w:r>
      <w:r w:rsidR="009D10F4" w:rsidRPr="00165C8D">
        <w:rPr>
          <w:rFonts w:ascii="Arial" w:hAnsi="Arial" w:cs="Arial"/>
        </w:rPr>
        <w:t>itizen</w:t>
      </w:r>
    </w:p>
    <w:p w14:paraId="1ABB6369" w14:textId="77777777" w:rsidR="007F10CC" w:rsidRPr="00165C8D" w:rsidRDefault="00D95CD5" w:rsidP="007F10CC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e </w:t>
      </w:r>
      <w:r w:rsidR="006933B9">
        <w:rPr>
          <w:rFonts w:ascii="Arial" w:hAnsi="Arial" w:cs="Arial"/>
        </w:rPr>
        <w:t>a</w:t>
      </w:r>
      <w:r w:rsidR="002C7523" w:rsidRPr="00165C8D">
        <w:rPr>
          <w:rFonts w:ascii="Arial" w:hAnsi="Arial" w:cs="Arial"/>
        </w:rPr>
        <w:t xml:space="preserve">ged between </w:t>
      </w:r>
      <w:r w:rsidR="00B1232C" w:rsidRPr="00165C8D">
        <w:rPr>
          <w:rFonts w:ascii="Arial" w:hAnsi="Arial" w:cs="Arial"/>
        </w:rPr>
        <w:t>1</w:t>
      </w:r>
      <w:r w:rsidR="00B1232C">
        <w:rPr>
          <w:rFonts w:ascii="Arial" w:hAnsi="Arial" w:cs="Arial"/>
        </w:rPr>
        <w:t>8</w:t>
      </w:r>
      <w:r w:rsidR="00B1232C" w:rsidRPr="00165C8D">
        <w:rPr>
          <w:rFonts w:ascii="Arial" w:hAnsi="Arial" w:cs="Arial"/>
        </w:rPr>
        <w:t xml:space="preserve"> </w:t>
      </w:r>
      <w:r w:rsidR="002C7523" w:rsidRPr="00165C8D">
        <w:rPr>
          <w:rFonts w:ascii="Arial" w:hAnsi="Arial" w:cs="Arial"/>
        </w:rPr>
        <w:t>- 35</w:t>
      </w:r>
    </w:p>
    <w:p w14:paraId="21E16187" w14:textId="77777777" w:rsidR="007F10CC" w:rsidRPr="00165C8D" w:rsidRDefault="006933B9" w:rsidP="007F10CC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7F10CC" w:rsidRPr="00165C8D">
        <w:rPr>
          <w:rFonts w:ascii="Arial" w:hAnsi="Arial" w:cs="Arial"/>
        </w:rPr>
        <w:t xml:space="preserve">ead, write and understand English </w:t>
      </w:r>
      <w:r w:rsidR="005E592D">
        <w:rPr>
          <w:rFonts w:ascii="Arial" w:hAnsi="Arial" w:cs="Arial"/>
        </w:rPr>
        <w:t>l</w:t>
      </w:r>
      <w:r w:rsidR="007F10CC" w:rsidRPr="00165C8D">
        <w:rPr>
          <w:rFonts w:ascii="Arial" w:hAnsi="Arial" w:cs="Arial"/>
        </w:rPr>
        <w:t xml:space="preserve">anguage </w:t>
      </w:r>
    </w:p>
    <w:p w14:paraId="5E673C3A" w14:textId="77777777" w:rsidR="00954111" w:rsidRPr="00B1232C" w:rsidRDefault="006933B9" w:rsidP="007F10CC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" w:hAnsi="Arial" w:cs="Arial"/>
        </w:rPr>
      </w:pPr>
      <w:r w:rsidRPr="00B1232C">
        <w:rPr>
          <w:rFonts w:ascii="Arial" w:hAnsi="Arial" w:cs="Arial"/>
        </w:rPr>
        <w:t>H</w:t>
      </w:r>
      <w:r w:rsidR="00954111" w:rsidRPr="00B1232C">
        <w:rPr>
          <w:rFonts w:ascii="Arial" w:hAnsi="Arial" w:cs="Arial"/>
        </w:rPr>
        <w:t xml:space="preserve">ave at least </w:t>
      </w:r>
      <w:r w:rsidR="00B1232C" w:rsidRPr="00B1232C">
        <w:rPr>
          <w:rFonts w:ascii="Arial" w:hAnsi="Arial" w:cs="Arial"/>
        </w:rPr>
        <w:t xml:space="preserve">3 </w:t>
      </w:r>
      <w:r w:rsidR="00954111" w:rsidRPr="00B1232C">
        <w:rPr>
          <w:rFonts w:ascii="Arial" w:hAnsi="Arial" w:cs="Arial"/>
        </w:rPr>
        <w:t>Credits in O/A Level / WASSCE</w:t>
      </w:r>
      <w:r w:rsidR="00B1232C" w:rsidRPr="00B1232C">
        <w:rPr>
          <w:rFonts w:ascii="Arial" w:hAnsi="Arial" w:cs="Arial"/>
        </w:rPr>
        <w:t xml:space="preserve"> including English, Maths and Science</w:t>
      </w:r>
    </w:p>
    <w:p w14:paraId="397E6226" w14:textId="77777777" w:rsidR="00165C8D" w:rsidRPr="00165C8D" w:rsidRDefault="009B3C1E" w:rsidP="00165C8D">
      <w:pPr>
        <w:spacing w:after="160" w:line="259" w:lineRule="auto"/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>Preference will be given to young Gambians from rural areas</w:t>
      </w:r>
      <w:r w:rsidR="006933B9">
        <w:rPr>
          <w:rFonts w:ascii="Arial" w:hAnsi="Arial" w:cs="Arial"/>
        </w:rPr>
        <w:t xml:space="preserve">. </w:t>
      </w:r>
      <w:r w:rsidR="006933B9" w:rsidRPr="006933B9">
        <w:rPr>
          <w:rFonts w:ascii="Arial" w:hAnsi="Arial" w:cs="Arial"/>
        </w:rPr>
        <w:t>Returnees are encouraged to apply</w:t>
      </w:r>
      <w:r w:rsidR="006933B9">
        <w:rPr>
          <w:rFonts w:ascii="Arial" w:hAnsi="Arial" w:cs="Arial"/>
        </w:rPr>
        <w:t xml:space="preserve">. </w:t>
      </w:r>
      <w:r w:rsidR="006933B9" w:rsidRPr="006933B9">
        <w:rPr>
          <w:rFonts w:ascii="Arial" w:hAnsi="Arial" w:cs="Arial"/>
        </w:rPr>
        <w:t xml:space="preserve"> </w:t>
      </w:r>
    </w:p>
    <w:p w14:paraId="408826EB" w14:textId="77777777" w:rsidR="00263489" w:rsidRPr="00165C8D" w:rsidRDefault="00263489" w:rsidP="00263489">
      <w:pPr>
        <w:keepNext/>
        <w:keepLines/>
        <w:spacing w:before="240" w:after="240" w:line="259" w:lineRule="auto"/>
        <w:ind w:left="360" w:hanging="360"/>
        <w:outlineLvl w:val="0"/>
        <w:rPr>
          <w:rFonts w:ascii="Arial" w:hAnsi="Arial" w:cs="Arial"/>
          <w:b/>
          <w:bCs/>
          <w:color w:val="00B0F0"/>
        </w:rPr>
      </w:pPr>
      <w:r w:rsidRPr="00165C8D">
        <w:rPr>
          <w:rFonts w:ascii="Arial" w:hAnsi="Arial" w:cs="Arial"/>
          <w:b/>
          <w:bCs/>
          <w:color w:val="00B0F0"/>
        </w:rPr>
        <w:t>Application Format</w:t>
      </w:r>
    </w:p>
    <w:p w14:paraId="4249DA6A" w14:textId="70AE2F92" w:rsidR="0039791C" w:rsidRPr="00165C8D" w:rsidRDefault="009D10F4" w:rsidP="009D10F4">
      <w:pPr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 xml:space="preserve">All interested candidates are required to fill </w:t>
      </w:r>
      <w:r w:rsidR="0039791C" w:rsidRPr="00165C8D">
        <w:rPr>
          <w:rFonts w:ascii="Arial" w:hAnsi="Arial" w:cs="Arial"/>
        </w:rPr>
        <w:t xml:space="preserve">out </w:t>
      </w:r>
      <w:r w:rsidR="00E46F6B" w:rsidRPr="00165C8D">
        <w:rPr>
          <w:rFonts w:ascii="Arial" w:hAnsi="Arial" w:cs="Arial"/>
        </w:rPr>
        <w:t xml:space="preserve">and submit </w:t>
      </w:r>
      <w:r w:rsidR="0039791C" w:rsidRPr="00165C8D">
        <w:rPr>
          <w:rFonts w:ascii="Arial" w:hAnsi="Arial" w:cs="Arial"/>
        </w:rPr>
        <w:t xml:space="preserve">an </w:t>
      </w:r>
      <w:r w:rsidRPr="00165C8D">
        <w:rPr>
          <w:rFonts w:ascii="Arial" w:hAnsi="Arial" w:cs="Arial"/>
        </w:rPr>
        <w:t>Application Form</w:t>
      </w:r>
      <w:r w:rsidR="00E46F6B" w:rsidRPr="00165C8D">
        <w:rPr>
          <w:rFonts w:ascii="Arial" w:hAnsi="Arial" w:cs="Arial"/>
        </w:rPr>
        <w:t xml:space="preserve">. </w:t>
      </w:r>
      <w:r w:rsidR="0039791C" w:rsidRPr="00165C8D">
        <w:rPr>
          <w:rFonts w:ascii="Arial" w:hAnsi="Arial" w:cs="Arial"/>
        </w:rPr>
        <w:t>The Form is available at</w:t>
      </w:r>
      <w:r w:rsidR="00E46F6B" w:rsidRPr="00165C8D">
        <w:rPr>
          <w:rFonts w:ascii="Arial" w:hAnsi="Arial" w:cs="Arial"/>
        </w:rPr>
        <w:t xml:space="preserve"> the school</w:t>
      </w:r>
      <w:r w:rsidRPr="00165C8D">
        <w:rPr>
          <w:rFonts w:ascii="Arial" w:hAnsi="Arial" w:cs="Arial"/>
        </w:rPr>
        <w:t xml:space="preserve"> </w:t>
      </w:r>
      <w:r w:rsidR="00E46F6B" w:rsidRPr="00165C8D">
        <w:rPr>
          <w:rFonts w:ascii="Arial" w:hAnsi="Arial" w:cs="Arial"/>
        </w:rPr>
        <w:t>in Mansakonk</w:t>
      </w:r>
      <w:r w:rsidR="0039791C" w:rsidRPr="00165C8D">
        <w:rPr>
          <w:rFonts w:ascii="Arial" w:hAnsi="Arial" w:cs="Arial"/>
        </w:rPr>
        <w:t>o</w:t>
      </w:r>
      <w:r w:rsidR="00E46F6B" w:rsidRPr="00165C8D">
        <w:rPr>
          <w:rFonts w:ascii="Arial" w:hAnsi="Arial" w:cs="Arial"/>
        </w:rPr>
        <w:t>, Lower River Region</w:t>
      </w:r>
      <w:r w:rsidR="0039791C" w:rsidRPr="00165C8D">
        <w:rPr>
          <w:rFonts w:ascii="Arial" w:hAnsi="Arial" w:cs="Arial"/>
        </w:rPr>
        <w:t xml:space="preserve">, the </w:t>
      </w:r>
      <w:r w:rsidR="00B1232C" w:rsidRPr="00165C8D">
        <w:rPr>
          <w:rFonts w:ascii="Arial" w:hAnsi="Arial" w:cs="Arial"/>
        </w:rPr>
        <w:t>R</w:t>
      </w:r>
      <w:r w:rsidR="0039791C" w:rsidRPr="00165C8D">
        <w:rPr>
          <w:rFonts w:ascii="Arial" w:hAnsi="Arial" w:cs="Arial"/>
        </w:rPr>
        <w:t>egional Governors</w:t>
      </w:r>
      <w:r w:rsidR="000169F9">
        <w:rPr>
          <w:rFonts w:ascii="Arial" w:hAnsi="Arial" w:cs="Arial"/>
        </w:rPr>
        <w:t>’</w:t>
      </w:r>
      <w:r w:rsidR="0039791C" w:rsidRPr="00165C8D">
        <w:rPr>
          <w:rFonts w:ascii="Arial" w:hAnsi="Arial" w:cs="Arial"/>
        </w:rPr>
        <w:t xml:space="preserve"> Offices</w:t>
      </w:r>
      <w:r w:rsidR="00183F5F">
        <w:rPr>
          <w:rFonts w:ascii="Arial" w:hAnsi="Arial" w:cs="Arial"/>
        </w:rPr>
        <w:t>, Reg</w:t>
      </w:r>
      <w:r w:rsidR="000169F9">
        <w:rPr>
          <w:rFonts w:ascii="Arial" w:hAnsi="Arial" w:cs="Arial"/>
        </w:rPr>
        <w:t>iona</w:t>
      </w:r>
      <w:r w:rsidR="00183F5F">
        <w:rPr>
          <w:rFonts w:ascii="Arial" w:hAnsi="Arial" w:cs="Arial"/>
        </w:rPr>
        <w:t xml:space="preserve">l Health Directorates </w:t>
      </w:r>
      <w:r w:rsidR="0039791C" w:rsidRPr="00165C8D">
        <w:rPr>
          <w:rFonts w:ascii="Arial" w:hAnsi="Arial" w:cs="Arial"/>
        </w:rPr>
        <w:t>or online on</w:t>
      </w:r>
      <w:r w:rsidR="002305F2" w:rsidRPr="00165C8D">
        <w:rPr>
          <w:rFonts w:ascii="Arial" w:hAnsi="Arial" w:cs="Arial"/>
        </w:rPr>
        <w:t xml:space="preserve">: </w:t>
      </w:r>
      <w:r w:rsidR="0039791C" w:rsidRPr="00B1232C">
        <w:rPr>
          <w:rFonts w:ascii="Arial" w:hAnsi="Arial" w:cs="Arial"/>
        </w:rPr>
        <w:t xml:space="preserve">following link: </w:t>
      </w:r>
      <w:hyperlink r:id="rId7" w:history="1">
        <w:r w:rsidR="00183F5F" w:rsidRPr="00913ADC">
          <w:rPr>
            <w:rStyle w:val="Hyperlink"/>
            <w:rFonts w:ascii="Arial" w:hAnsi="Arial" w:cs="Arial"/>
          </w:rPr>
          <w:t>http://moh.gov.gm/chn</w:t>
        </w:r>
      </w:hyperlink>
      <w:r w:rsidR="00183F5F">
        <w:rPr>
          <w:rFonts w:ascii="Arial" w:hAnsi="Arial" w:cs="Arial"/>
        </w:rPr>
        <w:t xml:space="preserve"> or </w:t>
      </w:r>
      <w:hyperlink r:id="rId8" w:history="1">
        <w:r w:rsidR="00183F5F" w:rsidRPr="00913ADC">
          <w:rPr>
            <w:rStyle w:val="Hyperlink"/>
            <w:rFonts w:ascii="Arial" w:hAnsi="Arial" w:cs="Arial"/>
          </w:rPr>
          <w:t>www.yep.gm</w:t>
        </w:r>
      </w:hyperlink>
      <w:r w:rsidR="00183F5F">
        <w:rPr>
          <w:rFonts w:ascii="Arial" w:hAnsi="Arial" w:cs="Arial"/>
        </w:rPr>
        <w:t xml:space="preserve"> or </w:t>
      </w:r>
      <w:hyperlink r:id="rId9" w:history="1">
        <w:r w:rsidR="00183F5F" w:rsidRPr="00913ADC">
          <w:rPr>
            <w:rStyle w:val="Hyperlink"/>
            <w:rFonts w:ascii="Arial" w:hAnsi="Arial" w:cs="Arial"/>
          </w:rPr>
          <w:t>www.ysd.gm</w:t>
        </w:r>
      </w:hyperlink>
      <w:r w:rsidR="00183F5F">
        <w:rPr>
          <w:rFonts w:ascii="Arial" w:hAnsi="Arial" w:cs="Arial"/>
        </w:rPr>
        <w:t xml:space="preserve"> </w:t>
      </w:r>
    </w:p>
    <w:p w14:paraId="264CF491" w14:textId="77777777" w:rsidR="00263489" w:rsidRPr="00165C8D" w:rsidRDefault="009D10F4" w:rsidP="009D10F4">
      <w:pPr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 xml:space="preserve">The </w:t>
      </w:r>
      <w:r w:rsidR="0039791C" w:rsidRPr="00165C8D">
        <w:rPr>
          <w:rFonts w:ascii="Arial" w:hAnsi="Arial" w:cs="Arial"/>
        </w:rPr>
        <w:t xml:space="preserve">duly filled </w:t>
      </w:r>
      <w:r w:rsidRPr="00165C8D">
        <w:rPr>
          <w:rFonts w:ascii="Arial" w:hAnsi="Arial" w:cs="Arial"/>
        </w:rPr>
        <w:t>Application Form</w:t>
      </w:r>
      <w:r w:rsidR="0039791C" w:rsidRPr="00165C8D">
        <w:rPr>
          <w:rFonts w:ascii="Arial" w:hAnsi="Arial" w:cs="Arial"/>
        </w:rPr>
        <w:t xml:space="preserve"> must be submitted </w:t>
      </w:r>
      <w:r w:rsidRPr="00165C8D">
        <w:rPr>
          <w:rFonts w:ascii="Arial" w:hAnsi="Arial" w:cs="Arial"/>
        </w:rPr>
        <w:t xml:space="preserve">no later than </w:t>
      </w:r>
      <w:r w:rsidR="00962238" w:rsidRPr="00165C8D">
        <w:rPr>
          <w:rFonts w:ascii="Arial" w:hAnsi="Arial" w:cs="Arial"/>
        </w:rPr>
        <w:t xml:space="preserve">28 January </w:t>
      </w:r>
      <w:r w:rsidRPr="00165C8D">
        <w:rPr>
          <w:rFonts w:ascii="Arial" w:hAnsi="Arial" w:cs="Arial"/>
        </w:rPr>
        <w:t>202</w:t>
      </w:r>
      <w:r w:rsidR="00962238" w:rsidRPr="00165C8D">
        <w:rPr>
          <w:rFonts w:ascii="Arial" w:hAnsi="Arial" w:cs="Arial"/>
        </w:rPr>
        <w:t>2</w:t>
      </w:r>
      <w:r w:rsidRPr="00165C8D">
        <w:rPr>
          <w:rFonts w:ascii="Arial" w:hAnsi="Arial" w:cs="Arial"/>
        </w:rPr>
        <w:t xml:space="preserve"> </w:t>
      </w:r>
      <w:r w:rsidR="002C7523" w:rsidRPr="00165C8D">
        <w:rPr>
          <w:rFonts w:ascii="Arial" w:hAnsi="Arial" w:cs="Arial"/>
        </w:rPr>
        <w:t>at</w:t>
      </w:r>
      <w:r w:rsidRPr="00165C8D">
        <w:rPr>
          <w:rFonts w:ascii="Arial" w:hAnsi="Arial" w:cs="Arial"/>
        </w:rPr>
        <w:t xml:space="preserve"> </w:t>
      </w:r>
      <w:r w:rsidR="00E46F6B" w:rsidRPr="00165C8D">
        <w:rPr>
          <w:rFonts w:ascii="Arial" w:hAnsi="Arial" w:cs="Arial"/>
        </w:rPr>
        <w:t>4</w:t>
      </w:r>
      <w:r w:rsidR="0039791C" w:rsidRPr="00165C8D">
        <w:rPr>
          <w:rFonts w:ascii="Arial" w:hAnsi="Arial" w:cs="Arial"/>
        </w:rPr>
        <w:t>pm either as a</w:t>
      </w:r>
      <w:r w:rsidR="002305F2" w:rsidRPr="00165C8D">
        <w:rPr>
          <w:rFonts w:ascii="Arial" w:hAnsi="Arial" w:cs="Arial"/>
        </w:rPr>
        <w:t xml:space="preserve"> hardcopy directly at the School or via email </w:t>
      </w:r>
      <w:r w:rsidR="002305F2" w:rsidRPr="00B1232C">
        <w:rPr>
          <w:rFonts w:ascii="Arial" w:hAnsi="Arial" w:cs="Arial"/>
        </w:rPr>
        <w:t xml:space="preserve">on </w:t>
      </w:r>
      <w:r w:rsidR="00B1232C" w:rsidRPr="00B1232C">
        <w:rPr>
          <w:rFonts w:ascii="Arial" w:hAnsi="Arial" w:cs="Arial"/>
        </w:rPr>
        <w:t>chnschool</w:t>
      </w:r>
      <w:r w:rsidR="00B1232C">
        <w:rPr>
          <w:rFonts w:ascii="Arial" w:hAnsi="Arial" w:cs="Arial"/>
        </w:rPr>
        <w:t>@gmail.com</w:t>
      </w:r>
    </w:p>
    <w:p w14:paraId="714F3344" w14:textId="6A147376" w:rsidR="00962238" w:rsidRDefault="00263489" w:rsidP="00B1232C">
      <w:pPr>
        <w:pStyle w:val="NoSpacing"/>
        <w:spacing w:line="360" w:lineRule="auto"/>
        <w:rPr>
          <w:rFonts w:ascii="Arial" w:hAnsi="Arial" w:cs="Arial"/>
        </w:rPr>
      </w:pPr>
      <w:r w:rsidRPr="00165C8D">
        <w:rPr>
          <w:rFonts w:ascii="Arial" w:hAnsi="Arial" w:cs="Arial"/>
        </w:rPr>
        <w:t xml:space="preserve">For any enquiries, please </w:t>
      </w:r>
      <w:r w:rsidRPr="00B1232C">
        <w:rPr>
          <w:rFonts w:ascii="Arial" w:hAnsi="Arial" w:cs="Arial"/>
        </w:rPr>
        <w:t>contact</w:t>
      </w:r>
      <w:r w:rsidR="00142BB2" w:rsidRPr="00B1232C">
        <w:rPr>
          <w:rFonts w:ascii="Arial" w:hAnsi="Arial" w:cs="Arial"/>
        </w:rPr>
        <w:t xml:space="preserve"> </w:t>
      </w:r>
      <w:r w:rsidR="00B1232C">
        <w:rPr>
          <w:rFonts w:ascii="Arial" w:hAnsi="Arial" w:cs="Arial"/>
        </w:rPr>
        <w:t>(+220) 3951091/7925591/9951091/69</w:t>
      </w:r>
      <w:r w:rsidR="00683831">
        <w:rPr>
          <w:rFonts w:ascii="Arial" w:hAnsi="Arial" w:cs="Arial"/>
        </w:rPr>
        <w:t>510</w:t>
      </w:r>
      <w:r w:rsidR="00B1232C">
        <w:rPr>
          <w:rFonts w:ascii="Arial" w:hAnsi="Arial" w:cs="Arial"/>
        </w:rPr>
        <w:t>91</w:t>
      </w:r>
    </w:p>
    <w:p w14:paraId="2D9E6C68" w14:textId="77777777" w:rsidR="006C4895" w:rsidRPr="006C4895" w:rsidRDefault="006C4895" w:rsidP="006C4895">
      <w:pPr>
        <w:jc w:val="right"/>
      </w:pPr>
    </w:p>
    <w:p w14:paraId="066EBAAE" w14:textId="30A4FB6D" w:rsidR="00B1232C" w:rsidRPr="00C375F4" w:rsidRDefault="00BE431B" w:rsidP="000169F9">
      <w:pPr>
        <w:keepNext/>
        <w:keepLines/>
        <w:spacing w:before="240" w:after="240" w:line="259" w:lineRule="auto"/>
        <w:ind w:left="360" w:hanging="360"/>
        <w:jc w:val="both"/>
        <w:outlineLvl w:val="0"/>
        <w:rPr>
          <w:rFonts w:ascii="Arial" w:hAnsi="Arial" w:cs="Arial"/>
          <w:bCs/>
        </w:rPr>
      </w:pPr>
      <w:r w:rsidRPr="00165C8D">
        <w:rPr>
          <w:rFonts w:ascii="Arial" w:hAnsi="Arial" w:cs="Arial"/>
        </w:rPr>
        <w:t xml:space="preserve"> </w:t>
      </w:r>
      <w:r w:rsidR="00B1232C">
        <w:rPr>
          <w:rFonts w:ascii="Arial" w:hAnsi="Arial" w:cs="Arial"/>
          <w:b/>
          <w:bCs/>
          <w:color w:val="00B0F0"/>
        </w:rPr>
        <w:t xml:space="preserve">NOTE: </w:t>
      </w:r>
      <w:r w:rsidR="00B1232C" w:rsidRPr="00C375F4">
        <w:rPr>
          <w:rFonts w:ascii="Arial" w:hAnsi="Arial" w:cs="Arial"/>
          <w:bCs/>
        </w:rPr>
        <w:t xml:space="preserve">Shortlisted applicants </w:t>
      </w:r>
      <w:r w:rsidR="000169F9">
        <w:rPr>
          <w:rFonts w:ascii="Arial" w:hAnsi="Arial" w:cs="Arial"/>
          <w:bCs/>
        </w:rPr>
        <w:t>will be</w:t>
      </w:r>
      <w:r w:rsidR="00B1232C" w:rsidRPr="00C375F4">
        <w:rPr>
          <w:rFonts w:ascii="Arial" w:hAnsi="Arial" w:cs="Arial"/>
          <w:bCs/>
        </w:rPr>
        <w:t xml:space="preserve"> </w:t>
      </w:r>
      <w:r w:rsidR="000169F9">
        <w:rPr>
          <w:rFonts w:ascii="Arial" w:hAnsi="Arial" w:cs="Arial"/>
          <w:bCs/>
        </w:rPr>
        <w:t>informed via</w:t>
      </w:r>
      <w:r w:rsidR="00683831" w:rsidRPr="00C375F4">
        <w:rPr>
          <w:rFonts w:ascii="Arial" w:hAnsi="Arial" w:cs="Arial"/>
          <w:bCs/>
        </w:rPr>
        <w:t xml:space="preserve"> </w:t>
      </w:r>
      <w:r w:rsidR="000169F9">
        <w:rPr>
          <w:rFonts w:ascii="Arial" w:hAnsi="Arial" w:cs="Arial"/>
          <w:bCs/>
        </w:rPr>
        <w:t>SMS</w:t>
      </w:r>
      <w:r w:rsidR="00683831" w:rsidRPr="00C375F4">
        <w:rPr>
          <w:rFonts w:ascii="Arial" w:hAnsi="Arial" w:cs="Arial"/>
          <w:bCs/>
        </w:rPr>
        <w:t xml:space="preserve"> </w:t>
      </w:r>
      <w:r w:rsidR="00B1232C" w:rsidRPr="00C375F4">
        <w:rPr>
          <w:rFonts w:ascii="Arial" w:hAnsi="Arial" w:cs="Arial"/>
          <w:bCs/>
        </w:rPr>
        <w:t xml:space="preserve">and </w:t>
      </w:r>
      <w:r w:rsidR="00683831" w:rsidRPr="00C375F4">
        <w:rPr>
          <w:rFonts w:ascii="Arial" w:hAnsi="Arial" w:cs="Arial"/>
          <w:bCs/>
        </w:rPr>
        <w:t>are</w:t>
      </w:r>
      <w:r w:rsidR="00B1232C" w:rsidRPr="00C375F4">
        <w:rPr>
          <w:rFonts w:ascii="Arial" w:hAnsi="Arial" w:cs="Arial"/>
          <w:bCs/>
        </w:rPr>
        <w:t xml:space="preserve"> required to attend the selection interview with their original</w:t>
      </w:r>
      <w:r w:rsidR="00B1232C" w:rsidRPr="00C375F4">
        <w:rPr>
          <w:rFonts w:ascii="Arial" w:hAnsi="Arial" w:cs="Arial"/>
          <w:b/>
          <w:bCs/>
        </w:rPr>
        <w:t xml:space="preserve"> </w:t>
      </w:r>
      <w:r w:rsidR="004D6DDD" w:rsidRPr="00C375F4">
        <w:rPr>
          <w:rFonts w:ascii="Arial" w:hAnsi="Arial" w:cs="Arial"/>
          <w:b/>
        </w:rPr>
        <w:t>O/A Level</w:t>
      </w:r>
      <w:r w:rsidR="004D6DDD" w:rsidRPr="00C375F4">
        <w:rPr>
          <w:rFonts w:ascii="Arial" w:hAnsi="Arial" w:cs="Arial"/>
        </w:rPr>
        <w:t xml:space="preserve"> / </w:t>
      </w:r>
      <w:r w:rsidR="00683831" w:rsidRPr="00C375F4">
        <w:rPr>
          <w:rFonts w:ascii="Arial" w:hAnsi="Arial" w:cs="Arial"/>
          <w:b/>
          <w:bCs/>
        </w:rPr>
        <w:t xml:space="preserve">WASSCE </w:t>
      </w:r>
      <w:r w:rsidR="004D6DDD" w:rsidRPr="00C375F4">
        <w:rPr>
          <w:rFonts w:ascii="Arial" w:hAnsi="Arial" w:cs="Arial"/>
          <w:b/>
          <w:bCs/>
        </w:rPr>
        <w:t>R</w:t>
      </w:r>
      <w:r w:rsidR="00683831" w:rsidRPr="00C375F4">
        <w:rPr>
          <w:rFonts w:ascii="Arial" w:hAnsi="Arial" w:cs="Arial"/>
          <w:b/>
          <w:bCs/>
        </w:rPr>
        <w:t xml:space="preserve">esults </w:t>
      </w:r>
      <w:r w:rsidR="00683831" w:rsidRPr="00C375F4">
        <w:rPr>
          <w:rFonts w:ascii="Arial" w:hAnsi="Arial" w:cs="Arial"/>
          <w:bCs/>
        </w:rPr>
        <w:t xml:space="preserve">and </w:t>
      </w:r>
      <w:r w:rsidR="004D6DDD" w:rsidRPr="00C375F4">
        <w:rPr>
          <w:rFonts w:ascii="Arial" w:hAnsi="Arial" w:cs="Arial"/>
          <w:bCs/>
        </w:rPr>
        <w:t>valid Results c</w:t>
      </w:r>
      <w:r w:rsidR="00683831" w:rsidRPr="00C375F4">
        <w:rPr>
          <w:rFonts w:ascii="Arial" w:hAnsi="Arial" w:cs="Arial"/>
          <w:bCs/>
        </w:rPr>
        <w:t>hecker cards.</w:t>
      </w:r>
    </w:p>
    <w:p w14:paraId="60FC6C2B" w14:textId="77777777" w:rsidR="001C4B68" w:rsidRPr="00165C8D" w:rsidRDefault="001C4B68" w:rsidP="009D10F4">
      <w:pPr>
        <w:pStyle w:val="NoSpacing"/>
        <w:rPr>
          <w:rFonts w:ascii="Arial" w:hAnsi="Arial" w:cs="Arial"/>
        </w:rPr>
      </w:pPr>
    </w:p>
    <w:sectPr w:rsidR="001C4B68" w:rsidRPr="00165C8D" w:rsidSect="00165C8D">
      <w:headerReference w:type="default" r:id="rId10"/>
      <w:headerReference w:type="first" r:id="rId11"/>
      <w:footerReference w:type="first" r:id="rId12"/>
      <w:pgSz w:w="11907" w:h="16840" w:code="9"/>
      <w:pgMar w:top="1440" w:right="1440" w:bottom="1440" w:left="1440" w:header="794" w:footer="168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DCD11" w14:textId="77777777" w:rsidR="005D7649" w:rsidRDefault="005D7649" w:rsidP="002879AB">
      <w:pPr>
        <w:spacing w:after="0" w:line="240" w:lineRule="auto"/>
      </w:pPr>
      <w:r>
        <w:separator/>
      </w:r>
    </w:p>
  </w:endnote>
  <w:endnote w:type="continuationSeparator" w:id="0">
    <w:p w14:paraId="64BB3F57" w14:textId="77777777" w:rsidR="005D7649" w:rsidRDefault="005D7649" w:rsidP="002879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803FD" w14:textId="7BDBFF80" w:rsidR="0039791C" w:rsidRDefault="00C313F7">
    <w:pPr>
      <w:pStyle w:val="Footer"/>
    </w:pPr>
    <w:r w:rsidRPr="00636E0C">
      <w:rPr>
        <w:noProof/>
      </w:rPr>
      <w:drawing>
        <wp:anchor distT="0" distB="0" distL="114300" distR="114300" simplePos="0" relativeHeight="251665408" behindDoc="0" locked="0" layoutInCell="1" allowOverlap="1" wp14:anchorId="145986AA" wp14:editId="7DBE67C4">
          <wp:simplePos x="0" y="0"/>
          <wp:positionH relativeFrom="column">
            <wp:posOffset>4064000</wp:posOffset>
          </wp:positionH>
          <wp:positionV relativeFrom="paragraph">
            <wp:posOffset>-142240</wp:posOffset>
          </wp:positionV>
          <wp:extent cx="1856106" cy="1343025"/>
          <wp:effectExtent l="0" t="0" r="0" b="0"/>
          <wp:wrapSquare wrapText="bothSides"/>
          <wp:docPr id="119" name="Picture 119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" name="Picture 119" descr="Logo, company name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6" cy="134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25E47F6" wp14:editId="0C331F3E">
              <wp:simplePos x="0" y="0"/>
              <wp:positionH relativeFrom="column">
                <wp:posOffset>76200</wp:posOffset>
              </wp:positionH>
              <wp:positionV relativeFrom="paragraph">
                <wp:posOffset>86360</wp:posOffset>
              </wp:positionV>
              <wp:extent cx="3495675" cy="828040"/>
              <wp:effectExtent l="0" t="0" r="9525" b="0"/>
              <wp:wrapSquare wrapText="bothSides"/>
              <wp:docPr id="1" name="Group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3495675" cy="828040"/>
                        <a:chOff x="0" y="0"/>
                        <a:chExt cx="3495675" cy="828676"/>
                      </a:xfrm>
                    </wpg:grpSpPr>
                    <wpg:grpSp>
                      <wpg:cNvPr id="2" name="Group 2"/>
                      <wpg:cNvGrpSpPr/>
                      <wpg:grpSpPr>
                        <a:xfrm>
                          <a:off x="0" y="0"/>
                          <a:ext cx="1953981" cy="828676"/>
                          <a:chOff x="0" y="0"/>
                          <a:chExt cx="1953981" cy="890271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C:\Users\Baboucarr\Desktop\Partner Logos\GOTG.png"/>
                          <pic:cNvPicPr>
                            <a:picLocks noChangeAspect="1"/>
                          </pic:cNvPicPr>
                        </pic:nvPicPr>
                        <pic:blipFill>
                          <a:blip r:embed="rId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23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2" descr="3606D2EE733AEE40A683765ECB16C483@eeas"/>
                          <pic:cNvPicPr>
                            <a:picLocks noChangeAspect="1"/>
                          </pic:cNvPicPr>
                        </pic:nvPicPr>
                        <pic:blipFill>
                          <a:blip r:embed="rId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8224" y="51166"/>
                            <a:ext cx="915757" cy="839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pic:pic xmlns:pic="http://schemas.openxmlformats.org/drawingml/2006/picture">
                      <pic:nvPicPr>
                        <pic:cNvPr id="10" name="Picture 10" descr="C:\Users\Baboucarr\Desktop\download.png"/>
                        <pic:cNvPicPr>
                          <a:picLocks noChangeAspect="1"/>
                        </pic:cNvPicPr>
                      </pic:nvPicPr>
                      <pic:blipFill>
                        <a:blip r:embed="rId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3125" y="123825"/>
                          <a:ext cx="1352550" cy="578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BCDD6B4" id="Group 1" o:spid="_x0000_s1026" style="position:absolute;margin-left:6pt;margin-top:6.8pt;width:275.25pt;height:65.2pt;z-index:251661312;mso-width-relative:margin;mso-height-relative:margin" coordsize="34956,828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">
              <o:lock v:ext="edit" aspectratio="t"/>
              <v:group id="Group 2" o:spid="_x0000_s1027" style="position:absolute;width:19539;height:8286" coordsize="19539,8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width:8509;height:82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">
                  <v:imagedata r:id="rId5" o:title="GOTG"/>
                </v:shape>
                <v:shape id="Picture 2" o:spid="_x0000_s1029" type="#_x0000_t75" alt="3606D2EE733AEE40A683765ECB16C483@eeas" style="position:absolute;left:10382;top:511;width:9157;height:8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">
                  <v:imagedata r:id="rId6" o:title="3606D2EE733AEE40A683765ECB16C483@eeas"/>
                </v:shape>
              </v:group>
              <v:shape id="Picture 10" o:spid="_x0000_s1030" type="#_x0000_t75" style="position:absolute;left:21431;top:1238;width:13525;height:57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">
                <v:imagedata r:id="rId7" o:title="download"/>
              </v:shape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68F3E" w14:textId="77777777" w:rsidR="005D7649" w:rsidRDefault="005D7649" w:rsidP="002879AB">
      <w:pPr>
        <w:spacing w:after="0" w:line="240" w:lineRule="auto"/>
      </w:pPr>
      <w:r>
        <w:separator/>
      </w:r>
    </w:p>
  </w:footnote>
  <w:footnote w:type="continuationSeparator" w:id="0">
    <w:p w14:paraId="041623B4" w14:textId="77777777" w:rsidR="005D7649" w:rsidRDefault="005D7649" w:rsidP="002879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A19D2" w14:textId="77777777" w:rsidR="001C4B68" w:rsidRDefault="001C4B68" w:rsidP="001C4B68">
    <w:pPr>
      <w:pStyle w:val="Header"/>
      <w:pBdr>
        <w:bottom w:val="single" w:sz="4" w:space="1" w:color="808080"/>
      </w:pBdr>
      <w:tabs>
        <w:tab w:val="clear" w:pos="9360"/>
        <w:tab w:val="left" w:pos="9356"/>
        <w:tab w:val="left" w:pos="9498"/>
      </w:tabs>
      <w:rPr>
        <w:rFonts w:cs="Arial"/>
        <w:color w:val="808080"/>
        <w:sz w:val="18"/>
      </w:rPr>
    </w:pPr>
    <w:r>
      <w:rPr>
        <w:rFonts w:cs="Arial"/>
        <w:color w:val="808080"/>
        <w:sz w:val="18"/>
      </w:rPr>
      <w:t>YOUTH EMPOWERMENT PROJECT (YEP)</w:t>
    </w:r>
    <w:r>
      <w:rPr>
        <w:rFonts w:cs="Arial"/>
        <w:color w:val="808080"/>
        <w:sz w:val="18"/>
      </w:rPr>
      <w:tab/>
      <w:t xml:space="preserve">                               </w:t>
    </w:r>
    <w:r>
      <w:rPr>
        <w:rFonts w:cs="Arial"/>
        <w:color w:val="808080"/>
        <w:sz w:val="18"/>
      </w:rPr>
      <w:tab/>
      <w:t xml:space="preserve">Page </w:t>
    </w:r>
    <w:r w:rsidR="007119A1">
      <w:rPr>
        <w:rStyle w:val="PageNumber"/>
        <w:rFonts w:cs="Arial"/>
        <w:color w:val="808080"/>
        <w:sz w:val="18"/>
      </w:rPr>
      <w:fldChar w:fldCharType="begin"/>
    </w:r>
    <w:r>
      <w:rPr>
        <w:rStyle w:val="PageNumber"/>
        <w:rFonts w:cs="Arial"/>
        <w:color w:val="808080"/>
        <w:sz w:val="18"/>
      </w:rPr>
      <w:instrText xml:space="preserve"> PAGE </w:instrText>
    </w:r>
    <w:r w:rsidR="007119A1">
      <w:rPr>
        <w:rStyle w:val="PageNumber"/>
        <w:rFonts w:cs="Arial"/>
        <w:color w:val="808080"/>
        <w:sz w:val="18"/>
      </w:rPr>
      <w:fldChar w:fldCharType="separate"/>
    </w:r>
    <w:r w:rsidR="00683831">
      <w:rPr>
        <w:rStyle w:val="PageNumber"/>
        <w:rFonts w:cs="Arial"/>
        <w:noProof/>
        <w:color w:val="808080"/>
        <w:sz w:val="18"/>
      </w:rPr>
      <w:t>2</w:t>
    </w:r>
    <w:r w:rsidR="007119A1">
      <w:rPr>
        <w:rStyle w:val="PageNumber"/>
        <w:rFonts w:cs="Arial"/>
        <w:color w:val="808080"/>
        <w:sz w:val="18"/>
      </w:rPr>
      <w:fldChar w:fldCharType="end"/>
    </w:r>
  </w:p>
  <w:p w14:paraId="108D4B8F" w14:textId="77777777" w:rsidR="002879AB" w:rsidRDefault="002879AB" w:rsidP="002879AB">
    <w:pPr>
      <w:pStyle w:val="Header"/>
      <w:tabs>
        <w:tab w:val="clear" w:pos="4680"/>
        <w:tab w:val="clear" w:pos="9360"/>
      </w:tabs>
      <w:jc w:val="cent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4AB05" w14:textId="7AA2BDCF" w:rsidR="004344CE" w:rsidRDefault="00636E0C">
    <w:pPr>
      <w:pStyle w:val="Header"/>
    </w:pPr>
    <w:r w:rsidRPr="00636E0C">
      <w:rPr>
        <w:noProof/>
      </w:rPr>
      <w:drawing>
        <wp:anchor distT="0" distB="0" distL="114300" distR="114300" simplePos="0" relativeHeight="251663360" behindDoc="0" locked="0" layoutInCell="1" allowOverlap="1" wp14:anchorId="04326F16" wp14:editId="50589DEB">
          <wp:simplePos x="0" y="0"/>
          <wp:positionH relativeFrom="column">
            <wp:posOffset>3531870</wp:posOffset>
          </wp:positionH>
          <wp:positionV relativeFrom="paragraph">
            <wp:posOffset>172085</wp:posOffset>
          </wp:positionV>
          <wp:extent cx="2224753" cy="798794"/>
          <wp:effectExtent l="0" t="0" r="4445" b="0"/>
          <wp:wrapNone/>
          <wp:docPr id="120" name="Picture 120" descr="C:\Users\mlouzada\AppData\Local\Temp\Temp1_YEP LOGO.zip\YEP LOGO2_Artboard 5 copy 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mlouzada\AppData\Local\Temp\Temp1_YEP LOGO.zip\YEP LOGO2_Artboard 5 copy 2.png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022" t="15315" r="7335" b="44032"/>
                  <a:stretch/>
                </pic:blipFill>
                <pic:spPr bwMode="auto">
                  <a:xfrm>
                    <a:off x="0" y="0"/>
                    <a:ext cx="2224753" cy="79879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95548C">
      <w:rPr>
        <w:noProof/>
      </w:rPr>
      <w:drawing>
        <wp:anchor distT="0" distB="0" distL="114300" distR="114300" simplePos="0" relativeHeight="251659264" behindDoc="0" locked="0" layoutInCell="1" allowOverlap="1" wp14:anchorId="2A4BA0A3" wp14:editId="1618F109">
          <wp:simplePos x="0" y="0"/>
          <wp:positionH relativeFrom="column">
            <wp:posOffset>0</wp:posOffset>
          </wp:positionH>
          <wp:positionV relativeFrom="paragraph">
            <wp:posOffset>-32385</wp:posOffset>
          </wp:positionV>
          <wp:extent cx="1190625" cy="1009650"/>
          <wp:effectExtent l="0" t="0" r="0" b="0"/>
          <wp:wrapNone/>
          <wp:docPr id="3" name="Picture 1" descr="CH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H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1009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01BCA0" w14:textId="0797D30B" w:rsidR="004344CE" w:rsidRDefault="004344CE">
    <w:pPr>
      <w:pStyle w:val="Header"/>
    </w:pPr>
  </w:p>
  <w:p w14:paraId="0DAE2FDA" w14:textId="77777777" w:rsidR="004344CE" w:rsidRDefault="004344CE">
    <w:pPr>
      <w:pStyle w:val="Header"/>
    </w:pPr>
  </w:p>
  <w:p w14:paraId="6E6E7D0F" w14:textId="77777777" w:rsidR="004344CE" w:rsidRDefault="004344CE">
    <w:pPr>
      <w:pStyle w:val="Header"/>
    </w:pPr>
  </w:p>
  <w:p w14:paraId="1FC09180" w14:textId="040DC698" w:rsidR="004344CE" w:rsidRDefault="004344CE">
    <w:pPr>
      <w:pStyle w:val="Header"/>
    </w:pPr>
  </w:p>
  <w:p w14:paraId="399AA874" w14:textId="54065BDA" w:rsidR="004344CE" w:rsidRDefault="004344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A3BA1"/>
    <w:multiLevelType w:val="hybridMultilevel"/>
    <w:tmpl w:val="C310B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31656"/>
    <w:multiLevelType w:val="hybridMultilevel"/>
    <w:tmpl w:val="2130799C"/>
    <w:lvl w:ilvl="0" w:tplc="0CE88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84D50"/>
    <w:multiLevelType w:val="hybridMultilevel"/>
    <w:tmpl w:val="9A100190"/>
    <w:lvl w:ilvl="0" w:tplc="D00E4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6557F"/>
    <w:multiLevelType w:val="hybridMultilevel"/>
    <w:tmpl w:val="3F9E0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75718"/>
    <w:multiLevelType w:val="hybridMultilevel"/>
    <w:tmpl w:val="89D08DD6"/>
    <w:lvl w:ilvl="0" w:tplc="E5D4AE26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84FE9"/>
    <w:multiLevelType w:val="hybridMultilevel"/>
    <w:tmpl w:val="A3E8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35D65"/>
    <w:multiLevelType w:val="hybridMultilevel"/>
    <w:tmpl w:val="49E8B54E"/>
    <w:lvl w:ilvl="0" w:tplc="08F26680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6656D"/>
    <w:multiLevelType w:val="hybridMultilevel"/>
    <w:tmpl w:val="9A54F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F23906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sz w:val="2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D37228"/>
    <w:multiLevelType w:val="hybridMultilevel"/>
    <w:tmpl w:val="0B925710"/>
    <w:lvl w:ilvl="0" w:tplc="4C60644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B7663F"/>
    <w:multiLevelType w:val="hybridMultilevel"/>
    <w:tmpl w:val="97F89E6C"/>
    <w:lvl w:ilvl="0" w:tplc="D00E4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7"/>
  </w:num>
  <w:num w:numId="5">
    <w:abstractNumId w:val="1"/>
  </w:num>
  <w:num w:numId="6">
    <w:abstractNumId w:val="2"/>
  </w:num>
  <w:num w:numId="7">
    <w:abstractNumId w:val="9"/>
  </w:num>
  <w:num w:numId="8">
    <w:abstractNumId w:val="0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bA0MjQ0BGEzJR2l4NTi4sz8PJACw1oApkX/ziwAAAA="/>
  </w:docVars>
  <w:rsids>
    <w:rsidRoot w:val="0075052C"/>
    <w:rsid w:val="000169F9"/>
    <w:rsid w:val="00017B08"/>
    <w:rsid w:val="000307A4"/>
    <w:rsid w:val="000365FB"/>
    <w:rsid w:val="0004335B"/>
    <w:rsid w:val="00045009"/>
    <w:rsid w:val="0006539D"/>
    <w:rsid w:val="000946DC"/>
    <w:rsid w:val="000B0046"/>
    <w:rsid w:val="000B25CC"/>
    <w:rsid w:val="000C0B21"/>
    <w:rsid w:val="000D2ABA"/>
    <w:rsid w:val="001014BB"/>
    <w:rsid w:val="00142BB2"/>
    <w:rsid w:val="00152508"/>
    <w:rsid w:val="00165C8D"/>
    <w:rsid w:val="00166211"/>
    <w:rsid w:val="00167CF6"/>
    <w:rsid w:val="0017008E"/>
    <w:rsid w:val="00181DE6"/>
    <w:rsid w:val="00183F5F"/>
    <w:rsid w:val="001919B2"/>
    <w:rsid w:val="00194DC6"/>
    <w:rsid w:val="001C4B68"/>
    <w:rsid w:val="001D50DD"/>
    <w:rsid w:val="001D7171"/>
    <w:rsid w:val="001E33E2"/>
    <w:rsid w:val="001F1C36"/>
    <w:rsid w:val="001F28D9"/>
    <w:rsid w:val="00201409"/>
    <w:rsid w:val="002131B2"/>
    <w:rsid w:val="00214E24"/>
    <w:rsid w:val="002305F2"/>
    <w:rsid w:val="00241F6A"/>
    <w:rsid w:val="00252AED"/>
    <w:rsid w:val="00262CEF"/>
    <w:rsid w:val="00263489"/>
    <w:rsid w:val="00282956"/>
    <w:rsid w:val="00283EF9"/>
    <w:rsid w:val="002879AB"/>
    <w:rsid w:val="002A4383"/>
    <w:rsid w:val="002C43C1"/>
    <w:rsid w:val="002C7523"/>
    <w:rsid w:val="002D1956"/>
    <w:rsid w:val="002E1FC9"/>
    <w:rsid w:val="003004EC"/>
    <w:rsid w:val="003337C5"/>
    <w:rsid w:val="00350296"/>
    <w:rsid w:val="00354CFB"/>
    <w:rsid w:val="00370EB4"/>
    <w:rsid w:val="00377B89"/>
    <w:rsid w:val="003923CA"/>
    <w:rsid w:val="003940D4"/>
    <w:rsid w:val="0039791C"/>
    <w:rsid w:val="003A18BC"/>
    <w:rsid w:val="003A7629"/>
    <w:rsid w:val="003C19DC"/>
    <w:rsid w:val="003C3684"/>
    <w:rsid w:val="003C7B93"/>
    <w:rsid w:val="003E12B4"/>
    <w:rsid w:val="003E4B30"/>
    <w:rsid w:val="003E6113"/>
    <w:rsid w:val="004077B6"/>
    <w:rsid w:val="004344CE"/>
    <w:rsid w:val="00444D62"/>
    <w:rsid w:val="00447EC6"/>
    <w:rsid w:val="00451C9D"/>
    <w:rsid w:val="00453BBC"/>
    <w:rsid w:val="00453EAD"/>
    <w:rsid w:val="004559EF"/>
    <w:rsid w:val="00463C6F"/>
    <w:rsid w:val="00467DC8"/>
    <w:rsid w:val="004709DA"/>
    <w:rsid w:val="004B1BF4"/>
    <w:rsid w:val="004D6384"/>
    <w:rsid w:val="004D6DDD"/>
    <w:rsid w:val="004E72C2"/>
    <w:rsid w:val="0051454F"/>
    <w:rsid w:val="005174C0"/>
    <w:rsid w:val="00546C99"/>
    <w:rsid w:val="005745EC"/>
    <w:rsid w:val="00597B3B"/>
    <w:rsid w:val="005A326B"/>
    <w:rsid w:val="005A5916"/>
    <w:rsid w:val="005D7649"/>
    <w:rsid w:val="005E2CA4"/>
    <w:rsid w:val="005E592D"/>
    <w:rsid w:val="006027FA"/>
    <w:rsid w:val="00617692"/>
    <w:rsid w:val="00617D38"/>
    <w:rsid w:val="00636E0C"/>
    <w:rsid w:val="00656ADC"/>
    <w:rsid w:val="00683831"/>
    <w:rsid w:val="006933B9"/>
    <w:rsid w:val="006A2C32"/>
    <w:rsid w:val="006B4BF4"/>
    <w:rsid w:val="006C2E5A"/>
    <w:rsid w:val="006C4895"/>
    <w:rsid w:val="007119A1"/>
    <w:rsid w:val="0075052C"/>
    <w:rsid w:val="00774A1A"/>
    <w:rsid w:val="00794087"/>
    <w:rsid w:val="0079757C"/>
    <w:rsid w:val="007978AD"/>
    <w:rsid w:val="007E3757"/>
    <w:rsid w:val="007F10CC"/>
    <w:rsid w:val="007F24DD"/>
    <w:rsid w:val="00846317"/>
    <w:rsid w:val="00854186"/>
    <w:rsid w:val="008568E3"/>
    <w:rsid w:val="00864C8B"/>
    <w:rsid w:val="008B110C"/>
    <w:rsid w:val="008B266D"/>
    <w:rsid w:val="008B56D0"/>
    <w:rsid w:val="008C5462"/>
    <w:rsid w:val="008C6305"/>
    <w:rsid w:val="008C7E66"/>
    <w:rsid w:val="008D5DC8"/>
    <w:rsid w:val="00905F8E"/>
    <w:rsid w:val="00917D29"/>
    <w:rsid w:val="00954111"/>
    <w:rsid w:val="0095548C"/>
    <w:rsid w:val="00962238"/>
    <w:rsid w:val="0099105D"/>
    <w:rsid w:val="009911F4"/>
    <w:rsid w:val="009A2287"/>
    <w:rsid w:val="009A3A86"/>
    <w:rsid w:val="009B3C1E"/>
    <w:rsid w:val="009D10F4"/>
    <w:rsid w:val="00A04B37"/>
    <w:rsid w:val="00A107CB"/>
    <w:rsid w:val="00A11DFC"/>
    <w:rsid w:val="00A14961"/>
    <w:rsid w:val="00A5310E"/>
    <w:rsid w:val="00AC3C6F"/>
    <w:rsid w:val="00B1232C"/>
    <w:rsid w:val="00B12759"/>
    <w:rsid w:val="00B725DD"/>
    <w:rsid w:val="00B847B7"/>
    <w:rsid w:val="00B93BAF"/>
    <w:rsid w:val="00B943A0"/>
    <w:rsid w:val="00BA5889"/>
    <w:rsid w:val="00BB4D41"/>
    <w:rsid w:val="00BC1285"/>
    <w:rsid w:val="00BE2677"/>
    <w:rsid w:val="00BE431B"/>
    <w:rsid w:val="00C05D1A"/>
    <w:rsid w:val="00C11710"/>
    <w:rsid w:val="00C16809"/>
    <w:rsid w:val="00C313F7"/>
    <w:rsid w:val="00C375F4"/>
    <w:rsid w:val="00C45330"/>
    <w:rsid w:val="00C46BE8"/>
    <w:rsid w:val="00C55AAE"/>
    <w:rsid w:val="00C96144"/>
    <w:rsid w:val="00C972C1"/>
    <w:rsid w:val="00CA0012"/>
    <w:rsid w:val="00CA2C33"/>
    <w:rsid w:val="00CB2237"/>
    <w:rsid w:val="00CD1463"/>
    <w:rsid w:val="00D27E34"/>
    <w:rsid w:val="00D55DE5"/>
    <w:rsid w:val="00D64CE2"/>
    <w:rsid w:val="00D75FAA"/>
    <w:rsid w:val="00D81085"/>
    <w:rsid w:val="00D83A35"/>
    <w:rsid w:val="00D84F88"/>
    <w:rsid w:val="00D95CD5"/>
    <w:rsid w:val="00D961FC"/>
    <w:rsid w:val="00DB44E8"/>
    <w:rsid w:val="00DB7FB6"/>
    <w:rsid w:val="00DC1586"/>
    <w:rsid w:val="00DC239F"/>
    <w:rsid w:val="00DC62BD"/>
    <w:rsid w:val="00DD7108"/>
    <w:rsid w:val="00E167DB"/>
    <w:rsid w:val="00E259E4"/>
    <w:rsid w:val="00E4461E"/>
    <w:rsid w:val="00E46F6B"/>
    <w:rsid w:val="00E53434"/>
    <w:rsid w:val="00E67FA6"/>
    <w:rsid w:val="00EA02AD"/>
    <w:rsid w:val="00ED7CE7"/>
    <w:rsid w:val="00EE3FDD"/>
    <w:rsid w:val="00EF5324"/>
    <w:rsid w:val="00F17F81"/>
    <w:rsid w:val="00FD0411"/>
    <w:rsid w:val="00FD4980"/>
    <w:rsid w:val="00FF0A1E"/>
    <w:rsid w:val="00FF1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5243D"/>
  <w15:docId w15:val="{6D177C1D-5B9D-4F64-91CA-471432D0A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C9D"/>
  </w:style>
  <w:style w:type="paragraph" w:styleId="Heading1">
    <w:name w:val="heading 1"/>
    <w:basedOn w:val="Normal"/>
    <w:next w:val="Normal"/>
    <w:link w:val="Heading1Char"/>
    <w:uiPriority w:val="9"/>
    <w:qFormat/>
    <w:rsid w:val="00451C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C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1C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1C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1C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C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C9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1C9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1C9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1C9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51C9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51C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1C9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1C9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C9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C9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C9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1C9D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1C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1C9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51C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51C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C9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51C9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51C9D"/>
    <w:rPr>
      <w:b/>
      <w:bCs/>
    </w:rPr>
  </w:style>
  <w:style w:type="character" w:styleId="Emphasis">
    <w:name w:val="Emphasis"/>
    <w:basedOn w:val="DefaultParagraphFont"/>
    <w:uiPriority w:val="20"/>
    <w:qFormat/>
    <w:rsid w:val="00451C9D"/>
    <w:rPr>
      <w:i/>
      <w:iCs/>
    </w:rPr>
  </w:style>
  <w:style w:type="paragraph" w:styleId="ListParagraph">
    <w:name w:val="List Paragraph"/>
    <w:basedOn w:val="Normal"/>
    <w:uiPriority w:val="34"/>
    <w:qFormat/>
    <w:rsid w:val="00451C9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51C9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51C9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C9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1C9D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51C9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51C9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51C9D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51C9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51C9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1C9D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05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52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052C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75052C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5052C"/>
    <w:rPr>
      <w:rFonts w:eastAsiaTheme="minorHAnsi"/>
    </w:rPr>
  </w:style>
  <w:style w:type="paragraph" w:styleId="BodyText">
    <w:name w:val="Body Text"/>
    <w:basedOn w:val="Normal"/>
    <w:link w:val="BodyTextChar"/>
    <w:semiHidden/>
    <w:rsid w:val="00917D29"/>
    <w:pPr>
      <w:spacing w:after="0" w:line="240" w:lineRule="auto"/>
      <w:ind w:hanging="709"/>
      <w:jc w:val="center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917D29"/>
    <w:rPr>
      <w:rFonts w:ascii="Arial" w:eastAsia="Times New Roman" w:hAnsi="Arial" w:cs="Arial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879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9AB"/>
  </w:style>
  <w:style w:type="character" w:styleId="PageNumber">
    <w:name w:val="page number"/>
    <w:basedOn w:val="DefaultParagraphFont"/>
    <w:semiHidden/>
    <w:rsid w:val="001C4B68"/>
  </w:style>
  <w:style w:type="character" w:styleId="CommentReference">
    <w:name w:val="annotation reference"/>
    <w:basedOn w:val="DefaultParagraphFont"/>
    <w:uiPriority w:val="99"/>
    <w:semiHidden/>
    <w:unhideWhenUsed/>
    <w:rsid w:val="00262C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2C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2C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2C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2CE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036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5548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83F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3F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ep.g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moh.gov.gm/ch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ysd.g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6" Type="http://schemas.openxmlformats.org/officeDocument/2006/relationships/image" Target="media/image8.jpe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ka</dc:creator>
  <cp:lastModifiedBy>Isatou Aisha Jallow</cp:lastModifiedBy>
  <cp:revision>4</cp:revision>
  <cp:lastPrinted>2017-09-04T08:49:00Z</cp:lastPrinted>
  <dcterms:created xsi:type="dcterms:W3CDTF">2022-01-13T12:28:00Z</dcterms:created>
  <dcterms:modified xsi:type="dcterms:W3CDTF">2022-01-13T12:32:00Z</dcterms:modified>
</cp:coreProperties>
</file>